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364f4fad519849a347a92295e7603c1f8b94002"/>
    <w:p>
      <w:pPr>
        <w:pStyle w:val="Heading1"/>
      </w:pPr>
      <w:r>
        <w:t xml:space="preserve">Internship Application Letter for Occupational Therapist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Rehabilitation Services</w:t>
      </w:r>
      <w:r>
        <w:br/>
      </w:r>
      <w:r>
        <w:t xml:space="preserve">Leading Healthcare Institution in Jeddah, Saudi Arabia</w:t>
      </w:r>
      <w:r>
        <w:br/>
      </w:r>
      <w:r>
        <w:t xml:space="preserve">Jeddah, Kingdom of Saudi Arabia</w:t>
      </w:r>
    </w:p>
    <w:bookmarkStart w:id="20" w:name="Xdf12c8e285cb145d00125ece44b173e83bc8370"/>
    <w:p>
      <w:pPr>
        <w:pStyle w:val="Heading2"/>
      </w:pPr>
      <w:r>
        <w:t xml:space="preserve">Subject: Enthusiastic Application for Occupational Therapist Internship at Your Renowned Healthcare Facility in Jeddah</w:t>
      </w:r>
    </w:p>
    <w:p>
      <w:pPr>
        <w:pStyle w:val="FirstParagraph"/>
      </w:pPr>
      <w:r>
        <w:t xml:space="preserve">To the Esteemed Hiring Committee,</w:t>
      </w:r>
    </w:p>
    <w:p>
      <w:pPr>
        <w:pStyle w:val="BodyText"/>
      </w:pPr>
      <w:r>
        <w:t xml:space="preserve">It is with profound enthusiasm and a deep-seated commitment to advancing healthcare excellence that I submit my application for the Occupational Therapist Internship position within your esteemed institution in Jeddah, Saudi Arabia. As an aspiring Occupational Therapist dedicated to fostering independence and enhancing quality of life through evidence-based interventions, I am eager to contribute my academic foundation, practical skills, and cultural sensitivity to your dynamic team. This internship represents not merely a professional opportunity but a meaningful step toward becoming a compassionate healthcare provider within the vibrant and rapidly evolving healthcare landscape of Saudi Arabia Jeddah.</w:t>
      </w:r>
    </w:p>
    <w:p>
      <w:pPr>
        <w:pStyle w:val="BodyText"/>
      </w:pPr>
      <w:r>
        <w:t xml:space="preserve">My academic journey at [Your University Name] culminated in a Bachelor’s Degree in Occupational Therapy, where I immersed myself in rigorous coursework spanning human anatomy, neurology, mental health rehabilitation, pediatric therapy, geriatric care, and culturally responsive practice. Central to my studies was the practical application of therapeutic interventions designed to help individuals overcome physical or cognitive challenges. My academic projects included developing individualized treatment plans for simulated cases involving stroke recovery (neurological rehabilitation), pediatric autism spectrum disorder (ASD) support strategies, and adaptive equipment assessments for elderly patients – all aligned with the core principles of Occupational Therapy. These experiences solidified my understanding that true occupational therapy transcends clinical technique; it requires empathy, creativity, and a profound respect for each person’s unique goals and cultural context. I have actively sought opportunities to apply these principles in community settings, volunteering at [Mention Local Clinic/Hospital in Your Country] where I assisted licensed Occupational Therapists with patient evaluations and family education sessions.</w:t>
      </w:r>
    </w:p>
    <w:p>
      <w:pPr>
        <w:pStyle w:val="BodyText"/>
      </w:pPr>
      <w:r>
        <w:t xml:space="preserve">What particularly drives my application for this specific internship in Jeddah is the unparalleled alignment between my professional aspirations and Saudi Arabia’s ambitious Vision 2030 healthcare strategy. I have closely followed the Kingdom's strategic expansion of rehabilitation services, recognizing that occupational therapy plays a pivotal role in achieving national goals related to enhanced quality of life, workforce participation, and reduced disability burden. Jeddah, as a major economic hub and cultural center with a rapidly growing population and increasing demand for specialized healthcare services (especially post-accident rehabilitation due to road traffic incidents), presents an exceptionally rich environment for learning. I am deeply impressed by your institution’s reputation for pioneering community-based rehabilitation programs and its commitment to integrating innovative therapeutic approaches with the unique socio-cultural fabric of Saudi Arabia. I am eager to learn from your experienced Occupational Therapists who navigate the nuances of providing culturally safe care within this context, understanding that gender considerations, family involvement protocols, and adherence to local customs are integral components of effective therapy delivery in Saudi Arabia.</w:t>
      </w:r>
    </w:p>
    <w:p>
      <w:pPr>
        <w:pStyle w:val="BodyText"/>
      </w:pPr>
      <w:r>
        <w:t xml:space="preserve">My commitment extends beyond clinical competence; it encompasses a genuine desire to understand and engage with Saudi Arabian culture. I have undertaken foundational studies in Arab culture and Islamic healthcare ethics, recognizing that effective Occupational Therapy requires more than technical skill—it demands cultural humility. I am prepared to fully embrace the local work environment, adhere strictly to professional conduct standards as expected in Saudi Arabia, and actively participate in building trust with patients and their families. My previous experience working within multicultural settings has honed my communication skills across diverse backgrounds, ensuring I can build rapport effectively while respecting cultural sensitivities essential for successful occupational therapy outcomes in Jeddah.</w:t>
      </w:r>
    </w:p>
    <w:p>
      <w:pPr>
        <w:pStyle w:val="BodyText"/>
      </w:pPr>
      <w:r>
        <w:t xml:space="preserve">I possess a robust skill set directly relevant to the Occupational Therapist Internship role: proficiency in standardized assessment tools (e.g., Canadian Occupational Performance Measure - COPM), strong interpersonal and communication abilities, adeptness with electronic health records systems, and a systematic approach to treatment planning. I am also highly adaptable, detail-oriented, and thrive under supervision while demonstrating initiative – qualities essential for excelling as an intern within your structured clinical environment. I understand that the internship is a critical learning phase where foundational skills are refined under expert mentorship; it is this opportunity to learn from the best in Jeddah’s healthcare sector that motivates my application.</w:t>
      </w:r>
    </w:p>
    <w:p>
      <w:pPr>
        <w:pStyle w:val="BodyText"/>
      </w:pPr>
      <w:r>
        <w:t xml:space="preserve">Furthermore, I am acutely aware of the significant growth trajectory within Occupational Therapy services across Saudi Arabia. The Kingdom’s investment in building domestic expertise and expanding rehabilitation infrastructure aligns perfectly with my long-term vision to contribute meaningfully to this vital healthcare discipline. An internship at your institution in Jeddah would be the ideal launchpad for my career, offering unparalleled exposure to real-world applications of Occupational Therapy within a setting that embodies Saudi Arabia's progressive healthcare ambitions. I am not merely seeking an internship; I am seeking a place where my development as an Occupational Therapist can directly support the health and wellbeing of communities in Jeddah.</w:t>
      </w:r>
    </w:p>
    <w:p>
      <w:pPr>
        <w:pStyle w:val="BodyText"/>
      </w:pPr>
      <w:r>
        <w:t xml:space="preserve">I have attached my detailed Curriculum Vitae, academic transcripts, and letters of recommendation for your review. My references include [Mention Professor/Supervisor], who can attest to my clinical aptitude and dedication to professional growth. I am eager to schedule an interview at your earliest convenience to discuss how my skills, passion for Occupational Therapy, and commitment to contributing positively within the Saudi Arabian healthcare ecosystem make me a strong fit for your internship program in Jeddah.</w:t>
      </w:r>
    </w:p>
    <w:p>
      <w:pPr>
        <w:pStyle w:val="BodyText"/>
      </w:pPr>
      <w:r>
        <w:t xml:space="preserve">Thank you for considering my application. I am profoundly excited about the possibility of contributing to your mission of excellence in rehabilitation services and learning from your esteemed team. I look forward to the opportunity to discuss how my dedication as an aspiring Occupational Therapist can support the ongoing success of your institution and healthcare initiatives across Jeddah, Saudi Arabi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Jeddah, Saudi Arabia</dc:title>
  <dc:creator/>
  <cp:keywords/>
  <dcterms:created xsi:type="dcterms:W3CDTF">2025-12-11T14:28:39Z</dcterms:created>
  <dcterms:modified xsi:type="dcterms:W3CDTF">2025-12-11T14:28:39Z</dcterms:modified>
</cp:coreProperties>
</file>

<file path=docProps/custom.xml><?xml version="1.0" encoding="utf-8"?>
<Properties xmlns="http://schemas.openxmlformats.org/officeDocument/2006/custom-properties" xmlns:vt="http://schemas.openxmlformats.org/officeDocument/2006/docPropsVTypes"/>
</file>